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F33D3" w14:textId="77777777" w:rsidR="00D8349C" w:rsidRDefault="00D8349C">
      <w:pPr>
        <w:rPr>
          <w:rFonts w:asciiTheme="majorHAnsi" w:hAnsiTheme="majorHAnsi"/>
          <w:b/>
          <w:sz w:val="28"/>
        </w:rPr>
      </w:pPr>
    </w:p>
    <w:p w14:paraId="1125ECE3" w14:textId="6F6E0192" w:rsidR="008F032E" w:rsidRPr="00D8349C" w:rsidRDefault="00BE4024" w:rsidP="00D8349C">
      <w:pPr>
        <w:jc w:val="center"/>
        <w:rPr>
          <w:rFonts w:asciiTheme="majorHAnsi" w:hAnsiTheme="majorHAnsi"/>
          <w:b/>
          <w:sz w:val="32"/>
        </w:rPr>
      </w:pPr>
      <w:r w:rsidRPr="00D8349C">
        <w:rPr>
          <w:rFonts w:asciiTheme="majorHAnsi" w:hAnsiTheme="majorHAnsi"/>
          <w:b/>
          <w:sz w:val="32"/>
        </w:rPr>
        <w:t>6</w:t>
      </w:r>
      <w:r w:rsidR="00D8349C" w:rsidRPr="00D8349C">
        <w:rPr>
          <w:rFonts w:asciiTheme="majorHAnsi" w:hAnsiTheme="majorHAnsi"/>
          <w:b/>
          <w:sz w:val="32"/>
        </w:rPr>
        <w:t>2</w:t>
      </w:r>
      <w:r w:rsidRPr="00D8349C">
        <w:rPr>
          <w:rFonts w:asciiTheme="majorHAnsi" w:hAnsiTheme="majorHAnsi"/>
          <w:b/>
          <w:sz w:val="32"/>
        </w:rPr>
        <w:t xml:space="preserve">00COMP </w:t>
      </w:r>
      <w:r w:rsidR="008F032E" w:rsidRPr="00D8349C">
        <w:rPr>
          <w:rFonts w:asciiTheme="majorHAnsi" w:hAnsiTheme="majorHAnsi"/>
          <w:b/>
          <w:sz w:val="32"/>
        </w:rPr>
        <w:t>Project</w:t>
      </w:r>
      <w:r w:rsidR="0079138E" w:rsidRPr="00D8349C">
        <w:rPr>
          <w:rFonts w:asciiTheme="majorHAnsi" w:hAnsiTheme="majorHAnsi"/>
          <w:b/>
          <w:sz w:val="32"/>
        </w:rPr>
        <w:br/>
      </w:r>
      <w:r w:rsidR="003B55A5" w:rsidRPr="00D8349C">
        <w:rPr>
          <w:rFonts w:asciiTheme="majorHAnsi" w:hAnsiTheme="majorHAnsi"/>
          <w:b/>
          <w:sz w:val="32"/>
        </w:rPr>
        <w:t xml:space="preserve">Monthly </w:t>
      </w:r>
      <w:r w:rsidR="008F032E" w:rsidRPr="00D8349C">
        <w:rPr>
          <w:rFonts w:asciiTheme="majorHAnsi" w:hAnsiTheme="majorHAnsi"/>
          <w:b/>
          <w:sz w:val="32"/>
        </w:rPr>
        <w:t>Supervision Meeting Record</w:t>
      </w:r>
    </w:p>
    <w:p w14:paraId="3876B2C1" w14:textId="320EA66F" w:rsidR="00D8349C" w:rsidRDefault="00D8349C" w:rsidP="00D8349C">
      <w:pPr>
        <w:spacing w:after="0" w:line="240" w:lineRule="auto"/>
        <w:rPr>
          <w:rFonts w:asciiTheme="majorHAnsi" w:hAnsiTheme="majorHAnsi"/>
          <w:b/>
          <w:sz w:val="24"/>
          <w:szCs w:val="24"/>
        </w:rPr>
      </w:pPr>
    </w:p>
    <w:p w14:paraId="7713BA93" w14:textId="77777777" w:rsidR="00D8349C" w:rsidRDefault="00D8349C" w:rsidP="00D8349C">
      <w:pPr>
        <w:spacing w:after="0" w:line="240" w:lineRule="auto"/>
        <w:rPr>
          <w:rFonts w:asciiTheme="majorHAnsi" w:hAnsiTheme="majorHAnsi"/>
          <w:b/>
          <w:sz w:val="24"/>
          <w:szCs w:val="24"/>
        </w:rPr>
      </w:pPr>
    </w:p>
    <w:p w14:paraId="7EE9AF13" w14:textId="059C2311"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Progress Report #</w:t>
      </w:r>
      <w:r w:rsidR="00A273AE">
        <w:rPr>
          <w:rFonts w:asciiTheme="majorHAnsi" w:hAnsiTheme="majorHAnsi"/>
          <w:b/>
          <w:sz w:val="24"/>
          <w:szCs w:val="24"/>
        </w:rPr>
        <w:t>3</w:t>
      </w:r>
    </w:p>
    <w:p w14:paraId="391656A6" w14:textId="648BB8C6"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Month: </w:t>
      </w:r>
      <w:r w:rsidR="00A273AE">
        <w:rPr>
          <w:rFonts w:asciiTheme="majorHAnsi" w:hAnsiTheme="majorHAnsi"/>
          <w:b/>
          <w:sz w:val="24"/>
          <w:szCs w:val="24"/>
        </w:rPr>
        <w:t>January 202</w:t>
      </w:r>
      <w:r w:rsidR="001C4F6F">
        <w:rPr>
          <w:rFonts w:asciiTheme="majorHAnsi" w:hAnsiTheme="majorHAnsi"/>
          <w:b/>
          <w:sz w:val="24"/>
          <w:szCs w:val="24"/>
        </w:rPr>
        <w:t>5</w:t>
      </w:r>
    </w:p>
    <w:p w14:paraId="73FA7710" w14:textId="59A0C47E" w:rsidR="00D8349C" w:rsidRDefault="00D8349C" w:rsidP="00D8349C">
      <w:pPr>
        <w:spacing w:after="0" w:line="240" w:lineRule="auto"/>
        <w:rPr>
          <w:rFonts w:asciiTheme="majorHAnsi" w:hAnsiTheme="majorHAnsi"/>
          <w:b/>
          <w:sz w:val="24"/>
          <w:szCs w:val="24"/>
        </w:rPr>
      </w:pPr>
    </w:p>
    <w:p w14:paraId="079F03EC" w14:textId="619FED2C" w:rsidR="00D8349C" w:rsidRDefault="00D8349C" w:rsidP="00D8349C">
      <w:pPr>
        <w:spacing w:after="0" w:line="240" w:lineRule="auto"/>
        <w:rPr>
          <w:rFonts w:asciiTheme="majorHAnsi" w:hAnsiTheme="majorHAnsi"/>
          <w:b/>
          <w:sz w:val="24"/>
          <w:szCs w:val="24"/>
        </w:rPr>
      </w:pPr>
      <w:r w:rsidRPr="00D8349C">
        <w:rPr>
          <w:rFonts w:asciiTheme="majorHAnsi" w:hAnsiTheme="majorHAnsi"/>
          <w:sz w:val="24"/>
          <w:szCs w:val="24"/>
        </w:rPr>
        <w:t>Thi</w:t>
      </w:r>
      <w:r>
        <w:rPr>
          <w:rFonts w:asciiTheme="majorHAnsi" w:hAnsiTheme="majorHAnsi"/>
          <w:sz w:val="24"/>
          <w:szCs w:val="24"/>
        </w:rPr>
        <w:t xml:space="preserve">s form should be completed in the first instance by the student based on the progress up to </w:t>
      </w:r>
      <w:r w:rsidR="001C4F6F">
        <w:rPr>
          <w:rFonts w:asciiTheme="majorHAnsi" w:hAnsiTheme="majorHAnsi"/>
          <w:b/>
          <w:color w:val="C00000"/>
          <w:sz w:val="24"/>
          <w:szCs w:val="24"/>
        </w:rPr>
        <w:t>24</w:t>
      </w:r>
      <w:r w:rsidR="00A273AE">
        <w:rPr>
          <w:rFonts w:asciiTheme="majorHAnsi" w:hAnsiTheme="majorHAnsi"/>
          <w:b/>
          <w:color w:val="C00000"/>
          <w:sz w:val="24"/>
          <w:szCs w:val="24"/>
        </w:rPr>
        <w:t xml:space="preserve"> January 2024</w:t>
      </w:r>
      <w:r>
        <w:rPr>
          <w:rFonts w:asciiTheme="majorHAnsi" w:hAnsiTheme="majorHAnsi"/>
          <w:b/>
          <w:sz w:val="24"/>
          <w:szCs w:val="24"/>
        </w:rPr>
        <w:t xml:space="preserve">. </w:t>
      </w:r>
      <w:r>
        <w:rPr>
          <w:rFonts w:asciiTheme="majorHAnsi" w:hAnsiTheme="majorHAnsi"/>
          <w:sz w:val="24"/>
          <w:szCs w:val="24"/>
        </w:rPr>
        <w:t xml:space="preserve">The first draft should be sent by email to the supervisor by that date. The student should use the next progress meeting to discuss the points raised in this form with their supervisor. A final signed form should be uploaded to Canvas by </w:t>
      </w:r>
      <w:r w:rsidR="001C4F6F">
        <w:rPr>
          <w:rFonts w:asciiTheme="majorHAnsi" w:hAnsiTheme="majorHAnsi"/>
          <w:b/>
          <w:color w:val="C00000"/>
          <w:sz w:val="24"/>
          <w:szCs w:val="24"/>
        </w:rPr>
        <w:t>31</w:t>
      </w:r>
      <w:r w:rsidR="00A273AE">
        <w:rPr>
          <w:rFonts w:asciiTheme="majorHAnsi" w:hAnsiTheme="majorHAnsi"/>
          <w:b/>
          <w:color w:val="C00000"/>
          <w:sz w:val="24"/>
          <w:szCs w:val="24"/>
        </w:rPr>
        <w:t xml:space="preserve"> January 202</w:t>
      </w:r>
      <w:r w:rsidR="001C4F6F">
        <w:rPr>
          <w:rFonts w:asciiTheme="majorHAnsi" w:hAnsiTheme="majorHAnsi"/>
          <w:b/>
          <w:color w:val="C00000"/>
          <w:sz w:val="24"/>
          <w:szCs w:val="24"/>
        </w:rPr>
        <w:t>5</w:t>
      </w:r>
      <w:r>
        <w:rPr>
          <w:rFonts w:asciiTheme="majorHAnsi" w:hAnsiTheme="majorHAnsi"/>
          <w:b/>
          <w:sz w:val="24"/>
          <w:szCs w:val="24"/>
        </w:rPr>
        <w:t>.</w:t>
      </w:r>
    </w:p>
    <w:p w14:paraId="11F1182C" w14:textId="6938F97E" w:rsidR="00D8349C" w:rsidRDefault="00D8349C" w:rsidP="00D8349C">
      <w:pPr>
        <w:spacing w:after="0" w:line="240" w:lineRule="auto"/>
        <w:rPr>
          <w:rFonts w:asciiTheme="majorHAnsi" w:hAnsiTheme="majorHAnsi"/>
          <w:b/>
          <w:sz w:val="24"/>
          <w:szCs w:val="24"/>
        </w:rPr>
      </w:pPr>
    </w:p>
    <w:p w14:paraId="49C848BD" w14:textId="0B8851FA" w:rsidR="00D8349C" w:rsidRPr="00D8349C" w:rsidRDefault="00D8349C" w:rsidP="00D8349C">
      <w:pPr>
        <w:spacing w:after="0" w:line="240" w:lineRule="auto"/>
        <w:rPr>
          <w:rFonts w:asciiTheme="majorHAnsi" w:hAnsiTheme="majorHAnsi"/>
          <w:sz w:val="24"/>
          <w:szCs w:val="24"/>
        </w:rPr>
      </w:pPr>
      <w:r w:rsidRPr="00D8349C">
        <w:rPr>
          <w:rFonts w:asciiTheme="majorHAnsi" w:hAnsiTheme="majorHAnsi"/>
          <w:b/>
          <w:sz w:val="24"/>
          <w:szCs w:val="24"/>
        </w:rPr>
        <w:t>Note:</w:t>
      </w:r>
      <w:r>
        <w:rPr>
          <w:rFonts w:asciiTheme="majorHAnsi" w:hAnsiTheme="majorHAnsi"/>
          <w:sz w:val="24"/>
          <w:szCs w:val="24"/>
        </w:rPr>
        <w:t xml:space="preserve"> Timely adherence to monthly progress reporting schedule is part of the Project Management mark component. Failure to upload agreed and signed monthly report timely will affect your Project Management mark adversely.</w:t>
      </w:r>
    </w:p>
    <w:p w14:paraId="3C32B083" w14:textId="77777777" w:rsidR="00D8349C" w:rsidRDefault="00D8349C" w:rsidP="00D8349C">
      <w:pPr>
        <w:spacing w:after="0" w:line="240" w:lineRule="auto"/>
        <w:rPr>
          <w:rFonts w:asciiTheme="majorHAnsi" w:hAnsiTheme="majorHAnsi"/>
          <w:b/>
          <w:sz w:val="24"/>
          <w:szCs w:val="24"/>
        </w:rPr>
      </w:pPr>
    </w:p>
    <w:p w14:paraId="06E79BE9" w14:textId="77777777" w:rsidR="00D8349C" w:rsidRPr="00D8349C" w:rsidRDefault="00D8349C" w:rsidP="00D8349C">
      <w:pPr>
        <w:spacing w:after="0" w:line="240" w:lineRule="auto"/>
        <w:rPr>
          <w:rFonts w:asciiTheme="majorHAnsi" w:hAnsiTheme="majorHAnsi"/>
          <w:sz w:val="24"/>
          <w:szCs w:val="24"/>
        </w:rPr>
      </w:pPr>
    </w:p>
    <w:p w14:paraId="22E558AF" w14:textId="24813E52"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Student’s </w:t>
      </w:r>
      <w:r w:rsidR="00BE4024" w:rsidRPr="00D8349C">
        <w:rPr>
          <w:rFonts w:asciiTheme="majorHAnsi" w:hAnsiTheme="majorHAnsi"/>
          <w:b/>
          <w:sz w:val="24"/>
          <w:szCs w:val="24"/>
        </w:rPr>
        <w:t>Name</w:t>
      </w:r>
      <w:r>
        <w:rPr>
          <w:rFonts w:asciiTheme="majorHAnsi" w:hAnsiTheme="majorHAnsi"/>
          <w:b/>
          <w:sz w:val="24"/>
          <w:szCs w:val="24"/>
        </w:rPr>
        <w:t>:</w:t>
      </w:r>
      <w:r w:rsidR="00994EDE">
        <w:rPr>
          <w:rFonts w:asciiTheme="majorHAnsi" w:hAnsiTheme="majorHAnsi"/>
          <w:b/>
          <w:sz w:val="24"/>
          <w:szCs w:val="24"/>
        </w:rPr>
        <w:t xml:space="preserve"> Harrison Kay</w:t>
      </w:r>
    </w:p>
    <w:p w14:paraId="7EBF40BD" w14:textId="77777777" w:rsidR="00D8349C" w:rsidRDefault="00D8349C" w:rsidP="00D8349C">
      <w:pPr>
        <w:spacing w:after="0" w:line="240" w:lineRule="auto"/>
        <w:rPr>
          <w:rFonts w:asciiTheme="majorHAnsi" w:hAnsiTheme="majorHAnsi"/>
          <w:b/>
          <w:sz w:val="24"/>
          <w:szCs w:val="24"/>
        </w:rPr>
      </w:pPr>
    </w:p>
    <w:p w14:paraId="271BE794" w14:textId="4995FDA0"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Supervisor’s Name:</w:t>
      </w:r>
    </w:p>
    <w:p w14:paraId="24C057F7" w14:textId="5348ECCD" w:rsidR="00D8349C" w:rsidRDefault="00D8349C" w:rsidP="00D8349C">
      <w:pPr>
        <w:spacing w:after="0" w:line="240" w:lineRule="auto"/>
        <w:rPr>
          <w:rFonts w:asciiTheme="majorHAnsi" w:hAnsiTheme="majorHAnsi"/>
          <w:b/>
          <w:sz w:val="24"/>
          <w:szCs w:val="24"/>
        </w:rPr>
      </w:pPr>
    </w:p>
    <w:p w14:paraId="2CE2FD71" w14:textId="538808A4" w:rsidR="008F032E" w:rsidRPr="00D8349C" w:rsidRDefault="00E86FE0" w:rsidP="00D8349C">
      <w:pPr>
        <w:spacing w:after="0" w:line="240" w:lineRule="auto"/>
        <w:rPr>
          <w:rFonts w:asciiTheme="majorHAnsi" w:hAnsiTheme="majorHAnsi"/>
          <w:b/>
          <w:sz w:val="24"/>
          <w:szCs w:val="24"/>
        </w:rPr>
      </w:pPr>
      <w:r w:rsidRPr="00D8349C">
        <w:rPr>
          <w:rFonts w:asciiTheme="majorHAnsi" w:hAnsiTheme="majorHAnsi"/>
          <w:b/>
          <w:sz w:val="24"/>
          <w:szCs w:val="24"/>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7"/>
      </w:tblGrid>
      <w:tr w:rsidR="008F032E" w:rsidRPr="00D8349C" w14:paraId="754DD989" w14:textId="77777777" w:rsidTr="00917DC1">
        <w:tc>
          <w:tcPr>
            <w:tcW w:w="9576" w:type="dxa"/>
          </w:tcPr>
          <w:p w14:paraId="1B21A89A" w14:textId="2F93E242"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Main issues / Points of discussion / Progress</w:t>
            </w:r>
            <w:r w:rsidR="0079138E" w:rsidRPr="00D8349C">
              <w:rPr>
                <w:rFonts w:asciiTheme="majorHAnsi" w:hAnsiTheme="majorHAnsi"/>
                <w:b/>
              </w:rPr>
              <w:t xml:space="preserve"> made</w:t>
            </w:r>
          </w:p>
        </w:tc>
      </w:tr>
      <w:tr w:rsidR="008F032E" w:rsidRPr="00D8349C" w14:paraId="62E13D83" w14:textId="77777777" w:rsidTr="00917DC1">
        <w:tc>
          <w:tcPr>
            <w:tcW w:w="9576" w:type="dxa"/>
          </w:tcPr>
          <w:p w14:paraId="621A5FAA" w14:textId="77777777" w:rsid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469F4272" w14:textId="38CFFE5A" w:rsidR="008F032E"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here any progress you made and any problems you encountered.</w:t>
            </w:r>
          </w:p>
          <w:p w14:paraId="1E5D8742" w14:textId="0D1B2C93" w:rsid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State whether you are on-track, ahead, or behind the agreed schedule.</w:t>
            </w:r>
          </w:p>
          <w:p w14:paraId="1F405F04" w14:textId="77777777" w:rsidR="00994EDE" w:rsidRPr="00D8349C" w:rsidRDefault="00994EDE"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5F9B4635" w14:textId="03E47FE9" w:rsidR="008F032E" w:rsidRPr="00D8349C" w:rsidRDefault="00994ED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 xml:space="preserve">According to my </w:t>
            </w:r>
            <w:r w:rsidR="00CC2500">
              <w:rPr>
                <w:rFonts w:asciiTheme="majorHAnsi" w:hAnsiTheme="majorHAnsi"/>
              </w:rPr>
              <w:t>Gannt</w:t>
            </w:r>
            <w:r>
              <w:rPr>
                <w:rFonts w:asciiTheme="majorHAnsi" w:hAnsiTheme="majorHAnsi"/>
              </w:rPr>
              <w:t xml:space="preserve"> chart I am behind with my design of artefact but ahead with my implementation. I am designing parts of my artefact and then implementing them as I’ve designed it. Overall, in terms of workload I would say I am on track. I have encountered problems with some of the sensors malfunctioning, but I have switched vendors, and I am now receiving accurate results </w:t>
            </w:r>
          </w:p>
        </w:tc>
      </w:tr>
      <w:tr w:rsidR="008F032E" w:rsidRPr="00D8349C" w14:paraId="3AF38044" w14:textId="77777777" w:rsidTr="00917DC1">
        <w:tc>
          <w:tcPr>
            <w:tcW w:w="9576" w:type="dxa"/>
          </w:tcPr>
          <w:p w14:paraId="7601B7C2" w14:textId="0487CE8B"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a</w:t>
            </w:r>
            <w:r w:rsidR="008F032E" w:rsidRPr="00D8349C">
              <w:rPr>
                <w:rFonts w:asciiTheme="majorHAnsi" w:hAnsiTheme="majorHAnsi"/>
                <w:b/>
              </w:rPr>
              <w:t>ctions</w:t>
            </w:r>
            <w:r w:rsidR="003B55A5" w:rsidRPr="00D8349C">
              <w:rPr>
                <w:rFonts w:asciiTheme="majorHAnsi" w:hAnsiTheme="majorHAnsi"/>
                <w:b/>
              </w:rPr>
              <w:t xml:space="preserve"> for the next month</w:t>
            </w:r>
          </w:p>
        </w:tc>
      </w:tr>
      <w:tr w:rsidR="008F032E" w:rsidRPr="00D8349C" w14:paraId="2A0EE90B" w14:textId="77777777" w:rsidTr="00917DC1">
        <w:tc>
          <w:tcPr>
            <w:tcW w:w="9576" w:type="dxa"/>
          </w:tcPr>
          <w:p w14:paraId="2A8C9509" w14:textId="77777777" w:rsidR="008F032E" w:rsidRPr="00D8349C" w:rsidRDefault="008F032E"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619B45CB" w14:textId="6689CCE8"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your plan for the next month.</w:t>
            </w:r>
          </w:p>
          <w:p w14:paraId="4F86C163" w14:textId="4EEF2ED6"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encounter problems, state how you plan to solve them.</w:t>
            </w:r>
          </w:p>
          <w:p w14:paraId="48E4A507" w14:textId="2B0D66C0"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are behind schedule, state how you plan to catch up and/or adjust your plan.</w:t>
            </w:r>
          </w:p>
          <w:p w14:paraId="5E127A0A" w14:textId="77777777" w:rsidR="00994EDE" w:rsidRDefault="00994ED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5FDFDC2F" w14:textId="11B3C19D" w:rsidR="008F032E" w:rsidRPr="00D8349C" w:rsidRDefault="00994ED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My plan for the next month is to finish my implementation and design sections of my report. If I encounter any problems, I can consult the documentation for my libraries and sensors used.</w:t>
            </w:r>
          </w:p>
        </w:tc>
      </w:tr>
      <w:tr w:rsidR="008F032E" w:rsidRPr="00D8349C" w14:paraId="70DA8764" w14:textId="77777777" w:rsidTr="00917DC1">
        <w:tc>
          <w:tcPr>
            <w:tcW w:w="9576" w:type="dxa"/>
          </w:tcPr>
          <w:p w14:paraId="190F090A" w14:textId="57003461"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d</w:t>
            </w:r>
            <w:r w:rsidR="008F032E" w:rsidRPr="00D8349C">
              <w:rPr>
                <w:rFonts w:asciiTheme="majorHAnsi" w:hAnsiTheme="majorHAnsi"/>
                <w:b/>
              </w:rPr>
              <w:t>eliverables for next time</w:t>
            </w:r>
          </w:p>
        </w:tc>
      </w:tr>
      <w:tr w:rsidR="008F032E" w:rsidRPr="00D8349C" w14:paraId="2395E541" w14:textId="77777777" w:rsidTr="00917DC1">
        <w:tc>
          <w:tcPr>
            <w:tcW w:w="9576" w:type="dxa"/>
          </w:tcPr>
          <w:p w14:paraId="5D317A52"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51652E91" w14:textId="09D5502D" w:rsidR="00994EDE"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 xml:space="preserve">Refer to your original or adjusted plan on what to produce and show next month. For example, research activities may produce literature review document, design activities may produce </w:t>
            </w:r>
            <w:r>
              <w:rPr>
                <w:rFonts w:asciiTheme="majorHAnsi" w:hAnsiTheme="majorHAnsi"/>
                <w:i/>
              </w:rPr>
              <w:lastRenderedPageBreak/>
              <w:t>design document (UML diagrams), coding activities may produce parts of your artefact, write-up activities may produce sections of your project dissertation/report</w:t>
            </w:r>
          </w:p>
          <w:p w14:paraId="6BA1B1C5"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p>
          <w:p w14:paraId="42B48D1A" w14:textId="215268F4" w:rsidR="00994EDE" w:rsidRPr="00994EDE" w:rsidRDefault="00994ED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 xml:space="preserve">I should have ‘fritzing’ style circuit diagrams </w:t>
            </w:r>
            <w:r w:rsidR="00EF211C">
              <w:rPr>
                <w:rFonts w:asciiTheme="majorHAnsi" w:hAnsiTheme="majorHAnsi"/>
                <w:iCs/>
              </w:rPr>
              <w:t xml:space="preserve">alongside my design section </w:t>
            </w:r>
            <w:r>
              <w:rPr>
                <w:rFonts w:asciiTheme="majorHAnsi" w:hAnsiTheme="majorHAnsi"/>
                <w:iCs/>
              </w:rPr>
              <w:t xml:space="preserve">and </w:t>
            </w:r>
            <w:r w:rsidR="00EF211C">
              <w:rPr>
                <w:rFonts w:asciiTheme="majorHAnsi" w:hAnsiTheme="majorHAnsi"/>
                <w:iCs/>
              </w:rPr>
              <w:t>a finished or near finished implementation to demo.</w:t>
            </w:r>
          </w:p>
        </w:tc>
      </w:tr>
      <w:tr w:rsidR="008F032E" w:rsidRPr="00D8349C" w14:paraId="407C52F6" w14:textId="77777777" w:rsidTr="00917DC1">
        <w:tc>
          <w:tcPr>
            <w:tcW w:w="9576" w:type="dxa"/>
          </w:tcPr>
          <w:p w14:paraId="4888BB0A" w14:textId="77777777"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lastRenderedPageBreak/>
              <w:t>Other comments</w:t>
            </w:r>
          </w:p>
        </w:tc>
      </w:tr>
      <w:tr w:rsidR="008F032E" w:rsidRPr="00D8349C" w14:paraId="327F2F24" w14:textId="77777777" w:rsidTr="00917DC1">
        <w:tc>
          <w:tcPr>
            <w:tcW w:w="9576" w:type="dxa"/>
          </w:tcPr>
          <w:p w14:paraId="2C8865EB"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0CC14E0B"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Use this box to inform and record anything else that does not fall into any of the above category. For example, if you plan to go be away for a few days due to emergency which will be affecting your progress.</w:t>
            </w:r>
          </w:p>
          <w:p w14:paraId="6385DAC4"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23C81CEC" w14:textId="3870E986" w:rsidR="00994EDE" w:rsidRDefault="00994EDE" w:rsidP="00994EDE">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 xml:space="preserve">I am having to work my part time job more often than I was during the first semester so this may affect some </w:t>
            </w:r>
            <w:r w:rsidR="00EF211C">
              <w:rPr>
                <w:rFonts w:asciiTheme="majorHAnsi" w:hAnsiTheme="majorHAnsi"/>
                <w:iCs/>
              </w:rPr>
              <w:t>progress,</w:t>
            </w:r>
            <w:r>
              <w:rPr>
                <w:rFonts w:asciiTheme="majorHAnsi" w:hAnsiTheme="majorHAnsi"/>
                <w:iCs/>
              </w:rPr>
              <w:t xml:space="preserve"> but I have been keeping up so far.</w:t>
            </w:r>
          </w:p>
          <w:p w14:paraId="5A534A53" w14:textId="77777777" w:rsidR="00EF211C" w:rsidRDefault="00EF211C" w:rsidP="00994EDE">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p>
          <w:p w14:paraId="46A13BC8" w14:textId="1ED4FC79" w:rsidR="00EF211C" w:rsidRPr="00994EDE" w:rsidRDefault="00EF211C" w:rsidP="00994EDE">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Pr>
                <w:rFonts w:asciiTheme="majorHAnsi" w:hAnsiTheme="majorHAnsi"/>
                <w:iCs/>
              </w:rPr>
              <w:t>Last monthly report I said I would have my design section ready, but I have instead chosen to work on the design and implementation alongside one another.</w:t>
            </w:r>
          </w:p>
        </w:tc>
      </w:tr>
    </w:tbl>
    <w:p w14:paraId="5440367E" w14:textId="77777777" w:rsidR="008F032E" w:rsidRPr="00D8349C" w:rsidRDefault="008F032E" w:rsidP="008F032E">
      <w:pPr>
        <w:tabs>
          <w:tab w:val="center" w:pos="-2694"/>
          <w:tab w:val="left" w:pos="851"/>
          <w:tab w:val="left" w:leader="dot" w:pos="5670"/>
          <w:tab w:val="left" w:pos="5954"/>
          <w:tab w:val="left" w:pos="6946"/>
          <w:tab w:val="left" w:leader="dot" w:pos="9072"/>
        </w:tabs>
        <w:rPr>
          <w:rFonts w:asciiTheme="majorHAnsi" w:hAnsiTheme="majorHAnsi"/>
        </w:rPr>
      </w:pPr>
    </w:p>
    <w:tbl>
      <w:tblPr>
        <w:tblStyle w:val="TableGrid"/>
        <w:tblW w:w="0" w:type="auto"/>
        <w:tblInd w:w="-5" w:type="dxa"/>
        <w:tblLook w:val="04A0" w:firstRow="1" w:lastRow="0" w:firstColumn="1" w:lastColumn="0" w:noHBand="0" w:noVBand="1"/>
      </w:tblPr>
      <w:tblGrid>
        <w:gridCol w:w="1433"/>
        <w:gridCol w:w="4283"/>
        <w:gridCol w:w="754"/>
        <w:gridCol w:w="2552"/>
      </w:tblGrid>
      <w:tr w:rsidR="00AC3C31" w:rsidRPr="0026152D" w14:paraId="28B259C6" w14:textId="77777777" w:rsidTr="00FB351B">
        <w:trPr>
          <w:trHeight w:val="558"/>
        </w:trPr>
        <w:tc>
          <w:tcPr>
            <w:tcW w:w="1435" w:type="dxa"/>
            <w:shd w:val="clear" w:color="auto" w:fill="EEECE1" w:themeFill="background2"/>
          </w:tcPr>
          <w:p w14:paraId="719D5BD3" w14:textId="77777777" w:rsidR="00AC3C31" w:rsidRPr="0026152D" w:rsidRDefault="00AC3C31"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tudent)</w:t>
            </w:r>
          </w:p>
        </w:tc>
        <w:tc>
          <w:tcPr>
            <w:tcW w:w="4519" w:type="dxa"/>
          </w:tcPr>
          <w:p w14:paraId="3CD892E2" w14:textId="42F789C9" w:rsidR="00AC3C31" w:rsidRPr="0026152D" w:rsidRDefault="00EF211C" w:rsidP="00FB351B">
            <w:pPr>
              <w:spacing w:after="120"/>
              <w:jc w:val="both"/>
              <w:rPr>
                <w:rFonts w:asciiTheme="majorHAnsi" w:eastAsia="Times New Roman" w:hAnsiTheme="majorHAnsi"/>
                <w:szCs w:val="24"/>
              </w:rPr>
            </w:pPr>
            <w:r>
              <w:rPr>
                <w:rFonts w:asciiTheme="majorHAnsi" w:eastAsia="Times New Roman" w:hAnsiTheme="majorHAnsi"/>
                <w:szCs w:val="24"/>
              </w:rPr>
              <w:t>H. Kay</w:t>
            </w:r>
          </w:p>
        </w:tc>
        <w:tc>
          <w:tcPr>
            <w:tcW w:w="761" w:type="dxa"/>
            <w:shd w:val="clear" w:color="auto" w:fill="EEECE1" w:themeFill="background2"/>
          </w:tcPr>
          <w:p w14:paraId="5B87AADC" w14:textId="77777777" w:rsidR="00AC3C31" w:rsidRPr="0026152D" w:rsidRDefault="00AC3C31"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7EB2B40D" w14:textId="700F87AD" w:rsidR="00AC3C31" w:rsidRPr="0026152D" w:rsidRDefault="00EF211C" w:rsidP="00FB351B">
            <w:pPr>
              <w:spacing w:after="120"/>
              <w:jc w:val="both"/>
              <w:rPr>
                <w:rFonts w:asciiTheme="majorHAnsi" w:eastAsia="Times New Roman" w:hAnsiTheme="majorHAnsi"/>
                <w:szCs w:val="24"/>
              </w:rPr>
            </w:pPr>
            <w:r>
              <w:rPr>
                <w:rFonts w:asciiTheme="majorHAnsi" w:eastAsia="Times New Roman" w:hAnsiTheme="majorHAnsi"/>
                <w:szCs w:val="24"/>
              </w:rPr>
              <w:t>30/01/25</w:t>
            </w:r>
          </w:p>
        </w:tc>
      </w:tr>
      <w:tr w:rsidR="00AC3C31" w:rsidRPr="0026152D" w14:paraId="0A31403B" w14:textId="77777777" w:rsidTr="00FB351B">
        <w:trPr>
          <w:trHeight w:val="552"/>
        </w:trPr>
        <w:tc>
          <w:tcPr>
            <w:tcW w:w="1435" w:type="dxa"/>
            <w:shd w:val="clear" w:color="auto" w:fill="EEECE1" w:themeFill="background2"/>
          </w:tcPr>
          <w:p w14:paraId="5D2ACEEE" w14:textId="77777777" w:rsidR="00AC3C31" w:rsidRPr="0026152D" w:rsidRDefault="00AC3C31"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upervisor)</w:t>
            </w:r>
          </w:p>
        </w:tc>
        <w:tc>
          <w:tcPr>
            <w:tcW w:w="4519" w:type="dxa"/>
          </w:tcPr>
          <w:p w14:paraId="4E515DAC" w14:textId="77777777" w:rsidR="00AC3C31" w:rsidRPr="0026152D" w:rsidRDefault="00AC3C31" w:rsidP="00FB351B">
            <w:pPr>
              <w:spacing w:after="120"/>
              <w:jc w:val="both"/>
              <w:rPr>
                <w:rFonts w:asciiTheme="majorHAnsi" w:eastAsia="Times New Roman" w:hAnsiTheme="majorHAnsi"/>
                <w:szCs w:val="24"/>
              </w:rPr>
            </w:pPr>
          </w:p>
        </w:tc>
        <w:tc>
          <w:tcPr>
            <w:tcW w:w="761" w:type="dxa"/>
            <w:shd w:val="clear" w:color="auto" w:fill="EEECE1" w:themeFill="background2"/>
          </w:tcPr>
          <w:p w14:paraId="228367D4" w14:textId="77777777" w:rsidR="00AC3C31" w:rsidRPr="0026152D" w:rsidRDefault="00AC3C31"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2632E96A" w14:textId="77777777" w:rsidR="00AC3C31" w:rsidRPr="0026152D" w:rsidRDefault="00AC3C31" w:rsidP="00FB351B">
            <w:pPr>
              <w:spacing w:after="120"/>
              <w:jc w:val="both"/>
              <w:rPr>
                <w:rFonts w:asciiTheme="majorHAnsi" w:eastAsia="Times New Roman" w:hAnsiTheme="majorHAnsi"/>
                <w:szCs w:val="24"/>
              </w:rPr>
            </w:pPr>
          </w:p>
        </w:tc>
      </w:tr>
    </w:tbl>
    <w:p w14:paraId="030425DA" w14:textId="77777777" w:rsidR="00BE4024" w:rsidRPr="00D8349C" w:rsidRDefault="00BE4024"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sectPr w:rsidR="00BE4024" w:rsidRPr="00D8349C" w:rsidSect="00D8349C">
      <w:headerReference w:type="default" r:id="rId7"/>
      <w:headerReference w:type="first" r:id="rId8"/>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996373" w14:textId="77777777" w:rsidR="00630291" w:rsidRDefault="00630291" w:rsidP="007045E2">
      <w:pPr>
        <w:spacing w:after="0" w:line="240" w:lineRule="auto"/>
      </w:pPr>
      <w:r>
        <w:separator/>
      </w:r>
    </w:p>
  </w:endnote>
  <w:endnote w:type="continuationSeparator" w:id="0">
    <w:p w14:paraId="5333A757" w14:textId="77777777" w:rsidR="00630291" w:rsidRDefault="00630291" w:rsidP="00704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6146E" w14:textId="77777777" w:rsidR="00630291" w:rsidRDefault="00630291" w:rsidP="007045E2">
      <w:pPr>
        <w:spacing w:after="0" w:line="240" w:lineRule="auto"/>
      </w:pPr>
      <w:r>
        <w:separator/>
      </w:r>
    </w:p>
  </w:footnote>
  <w:footnote w:type="continuationSeparator" w:id="0">
    <w:p w14:paraId="3B9A9ED0" w14:textId="77777777" w:rsidR="00630291" w:rsidRDefault="00630291" w:rsidP="00704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5A172" w14:textId="6F8DE81D" w:rsidR="007045E2" w:rsidRDefault="007045E2" w:rsidP="00D8349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E508A" w14:textId="47CAF224" w:rsidR="00D8349C" w:rsidRDefault="00D8349C" w:rsidP="00D8349C">
    <w:pPr>
      <w:pStyle w:val="Header"/>
      <w:jc w:val="right"/>
    </w:pPr>
    <w:r>
      <w:rPr>
        <w:noProof/>
        <w:lang w:eastAsia="en-GB"/>
      </w:rPr>
      <w:drawing>
        <wp:inline distT="0" distB="0" distL="0" distR="0" wp14:anchorId="22958560" wp14:editId="619A16EA">
          <wp:extent cx="1713269" cy="489156"/>
          <wp:effectExtent l="0" t="0" r="1270" b="6350"/>
          <wp:docPr id="3" name="Picture 3" descr="C:\Users\cmsssudi\AppData\Local\Microsoft\Windows\INetCache\Content.MSO\7BF710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sssudi\AppData\Local\Microsoft\Windows\INetCache\Content.MSO\7BF710FD.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895" cy="49618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5B77B1"/>
    <w:multiLevelType w:val="hybridMultilevel"/>
    <w:tmpl w:val="E44849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455632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TMwMDO3sDQ1NzFR0lEKTi0uzszPAykwrgUALdpWGywAAAA="/>
  </w:docVars>
  <w:rsids>
    <w:rsidRoot w:val="008F032E"/>
    <w:rsid w:val="00090C4D"/>
    <w:rsid w:val="001C4F6F"/>
    <w:rsid w:val="00203BAD"/>
    <w:rsid w:val="003422E9"/>
    <w:rsid w:val="003B55A5"/>
    <w:rsid w:val="003D3B32"/>
    <w:rsid w:val="0042385D"/>
    <w:rsid w:val="00474473"/>
    <w:rsid w:val="004834EF"/>
    <w:rsid w:val="005229C5"/>
    <w:rsid w:val="00560694"/>
    <w:rsid w:val="00572D3B"/>
    <w:rsid w:val="005A2EFC"/>
    <w:rsid w:val="00605F97"/>
    <w:rsid w:val="00630291"/>
    <w:rsid w:val="00686ECF"/>
    <w:rsid w:val="007045E2"/>
    <w:rsid w:val="00713E57"/>
    <w:rsid w:val="0079138E"/>
    <w:rsid w:val="007D1C87"/>
    <w:rsid w:val="007D3D15"/>
    <w:rsid w:val="007E4726"/>
    <w:rsid w:val="008B42B6"/>
    <w:rsid w:val="008F032E"/>
    <w:rsid w:val="00917DC1"/>
    <w:rsid w:val="009527D9"/>
    <w:rsid w:val="009676CB"/>
    <w:rsid w:val="00994EDE"/>
    <w:rsid w:val="009E110C"/>
    <w:rsid w:val="009F04B8"/>
    <w:rsid w:val="009F0551"/>
    <w:rsid w:val="00A273AE"/>
    <w:rsid w:val="00A56243"/>
    <w:rsid w:val="00AB0990"/>
    <w:rsid w:val="00AC3C31"/>
    <w:rsid w:val="00AF1309"/>
    <w:rsid w:val="00B770D6"/>
    <w:rsid w:val="00B96F4B"/>
    <w:rsid w:val="00BE4024"/>
    <w:rsid w:val="00CC2500"/>
    <w:rsid w:val="00D8349C"/>
    <w:rsid w:val="00E459CA"/>
    <w:rsid w:val="00E56345"/>
    <w:rsid w:val="00E63C54"/>
    <w:rsid w:val="00E86FE0"/>
    <w:rsid w:val="00EF211C"/>
    <w:rsid w:val="00F12523"/>
    <w:rsid w:val="00F31524"/>
    <w:rsid w:val="00F554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27C88"/>
  <w15:docId w15:val="{309F8B31-14E7-43A5-A4BA-A7268BA8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EF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03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913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38E"/>
    <w:rPr>
      <w:rFonts w:ascii="Tahoma" w:hAnsi="Tahoma" w:cs="Tahoma"/>
      <w:sz w:val="16"/>
      <w:szCs w:val="16"/>
      <w:lang w:val="en-GB"/>
    </w:rPr>
  </w:style>
  <w:style w:type="paragraph" w:styleId="Header">
    <w:name w:val="header"/>
    <w:basedOn w:val="Normal"/>
    <w:link w:val="HeaderChar"/>
    <w:uiPriority w:val="99"/>
    <w:unhideWhenUsed/>
    <w:rsid w:val="007045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5E2"/>
    <w:rPr>
      <w:sz w:val="22"/>
      <w:szCs w:val="22"/>
      <w:lang w:eastAsia="en-US"/>
    </w:rPr>
  </w:style>
  <w:style w:type="paragraph" w:styleId="Footer">
    <w:name w:val="footer"/>
    <w:basedOn w:val="Normal"/>
    <w:link w:val="FooterChar"/>
    <w:uiPriority w:val="99"/>
    <w:unhideWhenUsed/>
    <w:rsid w:val="00704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5E2"/>
    <w:rPr>
      <w:sz w:val="22"/>
      <w:szCs w:val="22"/>
      <w:lang w:eastAsia="en-US"/>
    </w:rPr>
  </w:style>
  <w:style w:type="paragraph" w:styleId="ListParagraph">
    <w:name w:val="List Paragraph"/>
    <w:basedOn w:val="Normal"/>
    <w:uiPriority w:val="34"/>
    <w:qFormat/>
    <w:rsid w:val="00D83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427</Words>
  <Characters>243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Hanneghan</dc:creator>
  <cp:lastModifiedBy>harrison kay</cp:lastModifiedBy>
  <cp:revision>15</cp:revision>
  <dcterms:created xsi:type="dcterms:W3CDTF">2020-09-21T16:50:00Z</dcterms:created>
  <dcterms:modified xsi:type="dcterms:W3CDTF">2025-01-30T18:22:00Z</dcterms:modified>
</cp:coreProperties>
</file>